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519BF" w14:textId="77777777" w:rsidR="00B369BE" w:rsidRDefault="00D85EE3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8285CE5" wp14:editId="0F8072D8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E97D25" w14:textId="77777777" w:rsidR="00B369BE" w:rsidRDefault="00B369B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7472B63A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6FC5BB57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0FB0E495" w14:textId="77777777" w:rsidR="00B369BE" w:rsidRPr="00703B01" w:rsidRDefault="00E07680" w:rsidP="003A58F7">
      <w:pPr>
        <w:pStyle w:val="BodyText"/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 Le</w:t>
      </w:r>
      <w:r w:rsidR="006535AD">
        <w:rPr>
          <w:b/>
          <w:sz w:val="28"/>
          <w:szCs w:val="28"/>
        </w:rPr>
        <w:t>arning Outcome Alignment</w:t>
      </w:r>
    </w:p>
    <w:p w14:paraId="103DD1DE" w14:textId="77777777" w:rsidR="00B369BE" w:rsidRDefault="00B369BE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2EA8EBCB" w14:textId="77777777" w:rsidR="008760D0" w:rsidRDefault="008760D0" w:rsidP="00B369BE">
      <w:pPr>
        <w:pStyle w:val="BodyText"/>
        <w:spacing w:line="276" w:lineRule="auto"/>
        <w:rPr>
          <w:b/>
          <w:sz w:val="18"/>
          <w:szCs w:val="28"/>
        </w:rPr>
        <w:sectPr w:rsidR="008760D0" w:rsidSect="00903FC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6AA2CA" w14:textId="77777777" w:rsidR="00D41914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12F3E345" w14:textId="77777777" w:rsidR="00D41914" w:rsidRPr="000832B2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B369BE" w:rsidRPr="00E30139" w14:paraId="1F48D64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1629746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Degree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E521DAA" w14:textId="77777777" w:rsidR="00B369BE" w:rsidRPr="00E30139" w:rsidRDefault="00D20915" w:rsidP="00F724AB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B. Sc in Computer Science and Engineering</w:t>
            </w:r>
          </w:p>
        </w:tc>
      </w:tr>
      <w:tr w:rsidR="00B369BE" w:rsidRPr="00E30139" w14:paraId="4801C18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852361E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Program Offering Entity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F2F731" w14:textId="77777777" w:rsidR="00B369BE" w:rsidRPr="00E30139" w:rsidRDefault="00D20915" w:rsidP="00A50C56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Department of Computer Science and Engineering</w:t>
            </w:r>
          </w:p>
        </w:tc>
      </w:tr>
    </w:tbl>
    <w:p w14:paraId="066B4B9E" w14:textId="77777777" w:rsidR="00D41914" w:rsidRDefault="005F541B">
      <w:r>
        <w:rPr>
          <w:noProof/>
        </w:rPr>
        <w:pict w14:anchorId="4DC27E0B">
          <v:rect id="Rectangle 4" o:spid="_x0000_s1026" style="position:absolute;margin-left:14.25pt;margin-top:20.4pt;width:434.25pt;height:414pt;z-index:-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" fillcolor="white [3212]" strokecolor="#7f7f7f [1612]">
            <v:textbox>
              <w:txbxContent>
                <w:p w14:paraId="1B85F65E" w14:textId="77777777" w:rsidR="00725991" w:rsidRDefault="00725991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D49307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BD52788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3B5A9899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D9CF9B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252DB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F5864F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D26C94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40559D3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C53DF1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58A2AE0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3FC1F1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424EB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CD2785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160058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BC147BE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0E9F7DF" w14:textId="77777777" w:rsidR="00375D72" w:rsidRPr="00DF0B6C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5D409682" w14:textId="77777777" w:rsidR="00551505" w:rsidRDefault="005F541B">
      <w:r>
        <w:rPr>
          <w:noProof/>
        </w:rPr>
        <w:pict w14:anchorId="396A40F7">
          <v:rect id="Rectangle 9" o:spid="_x0000_s1027" style="position:absolute;margin-left:252pt;margin-top:18.2pt;width:161.25pt;height:84.7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" strokecolor="#7f7f7f [1612]">
            <v:textbox>
              <w:txbxContent>
                <w:p w14:paraId="792171D3" w14:textId="286C3D60" w:rsidR="00D80B1C" w:rsidRPr="00D80B1C" w:rsidRDefault="00D80B1C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2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>CSE</w:t>
                  </w:r>
                  <w:r w:rsidR="00156FA3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>101</w:t>
                  </w:r>
                </w:p>
              </w:txbxContent>
            </v:textbox>
          </v:rect>
        </w:pict>
      </w:r>
    </w:p>
    <w:p w14:paraId="11DAD637" w14:textId="77777777" w:rsidR="00725991" w:rsidRDefault="00725991"/>
    <w:p w14:paraId="1358BF6B" w14:textId="77777777" w:rsidR="00725991" w:rsidRDefault="00725991"/>
    <w:p w14:paraId="4EB431A1" w14:textId="77777777" w:rsidR="00725991" w:rsidRDefault="00725991"/>
    <w:p w14:paraId="71E0CB72" w14:textId="77777777" w:rsidR="00725991" w:rsidRDefault="005F541B">
      <w:r>
        <w:rPr>
          <w:noProof/>
        </w:rPr>
        <w:pict w14:anchorId="3C4B1CD2">
          <v:rect id="Rectangle 21" o:spid="_x0000_s1028" style="position:absolute;margin-left:42.75pt;margin-top:-83.55pt;width:161.25pt;height:84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" strokecolor="#7f7f7f [1612]">
            <v:textbox>
              <w:txbxContent>
                <w:p w14:paraId="3310131E" w14:textId="4073FB6E" w:rsidR="003A4C01" w:rsidRPr="003A4C01" w:rsidRDefault="00B70773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1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>CSE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>101</w:t>
                  </w:r>
                </w:p>
              </w:txbxContent>
            </v:textbox>
          </v:rect>
        </w:pict>
      </w:r>
      <w:r>
        <w:rPr>
          <w:noProof/>
        </w:rPr>
        <w:pict w14:anchorId="289D7D02">
          <v:rect id="Rectangle 8" o:spid="_x0000_s1029" style="position:absolute;margin-left:42.75pt;margin-top:13.2pt;width:161.25pt;height:84.7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" strokecolor="#7f7f7f [1612]">
            <v:textbox>
              <w:txbxContent>
                <w:p w14:paraId="26F25E69" w14:textId="0B62D247" w:rsidR="00195C98" w:rsidRPr="00195C98" w:rsidRDefault="00195C98" w:rsidP="00195C98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3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  <w:r>
        <w:rPr>
          <w:noProof/>
        </w:rPr>
        <w:pict w14:anchorId="3CD16B9A">
          <v:rect id="Rectangle 16" o:spid="_x0000_s1030" style="position:absolute;margin-left:252pt;margin-top:13.2pt;width:161.25pt;height:8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" strokecolor="#7f7f7f [1612]">
            <v:textbox>
              <w:txbxContent>
                <w:p w14:paraId="55F4C048" w14:textId="499C4729" w:rsidR="00156B71" w:rsidRPr="00156B71" w:rsidRDefault="00156B71" w:rsidP="00156B71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4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</w:p>
    <w:p w14:paraId="57E9CC13" w14:textId="77777777" w:rsidR="00725991" w:rsidRDefault="00725991"/>
    <w:p w14:paraId="3F46D1E4" w14:textId="77777777" w:rsidR="00725991" w:rsidRDefault="00725991"/>
    <w:p w14:paraId="1AEEDB44" w14:textId="77777777" w:rsidR="00725991" w:rsidRDefault="00725991"/>
    <w:p w14:paraId="585E8576" w14:textId="77777777" w:rsidR="00725991" w:rsidRDefault="005F541B">
      <w:r>
        <w:rPr>
          <w:noProof/>
        </w:rPr>
        <w:pict w14:anchorId="4919BD6C">
          <v:rect id="Rectangle 17" o:spid="_x0000_s1031" style="position:absolute;margin-left:42.75pt;margin-top:8.15pt;width:161.25pt;height:8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" strokecolor="#7f7f7f [1612]">
            <v:textbox>
              <w:txbxContent>
                <w:p w14:paraId="659DCB85" w14:textId="77777777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5:</w:t>
                  </w:r>
                </w:p>
              </w:txbxContent>
            </v:textbox>
          </v:rect>
        </w:pict>
      </w:r>
      <w:r>
        <w:rPr>
          <w:noProof/>
        </w:rPr>
        <w:pict w14:anchorId="7B84C733">
          <v:rect id="Rectangle 20" o:spid="_x0000_s1032" style="position:absolute;margin-left:252pt;margin-top:8.15pt;width:161.25pt;height:84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" strokecolor="#7f7f7f [1612]">
            <v:textbox>
              <w:txbxContent>
                <w:p w14:paraId="139C569B" w14:textId="032005F6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6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</w:p>
    <w:p w14:paraId="3D32DDD4" w14:textId="77777777" w:rsidR="00725991" w:rsidRDefault="00725991"/>
    <w:p w14:paraId="6374DF50" w14:textId="77777777" w:rsidR="00725991" w:rsidRDefault="00725991"/>
    <w:p w14:paraId="15A7DCFA" w14:textId="77777777" w:rsidR="00725991" w:rsidRDefault="00725991"/>
    <w:p w14:paraId="63D51F49" w14:textId="77777777" w:rsidR="00725991" w:rsidRDefault="005F541B">
      <w:r>
        <w:rPr>
          <w:noProof/>
        </w:rPr>
        <w:pict w14:anchorId="2FDAF01B">
          <v:rect id="Rectangle 18" o:spid="_x0000_s1033" style="position:absolute;margin-left:42.75pt;margin-top:3.9pt;width:161.25pt;height:8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" strokecolor="#7f7f7f [1612]">
            <v:textbox>
              <w:txbxContent>
                <w:p w14:paraId="4B07A8A2" w14:textId="77777777" w:rsidR="0067357B" w:rsidRPr="0067357B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7:</w:t>
                  </w:r>
                </w:p>
              </w:txbxContent>
            </v:textbox>
          </v:rect>
        </w:pict>
      </w:r>
      <w:r>
        <w:rPr>
          <w:noProof/>
        </w:rPr>
        <w:pict w14:anchorId="7D3A09F5">
          <v:rect id="Rectangle 19" o:spid="_x0000_s1034" style="position:absolute;margin-left:252pt;margin-top:3.9pt;width:161.25pt;height:8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" strokecolor="#7f7f7f [1612]">
            <v:textbox>
              <w:txbxContent>
                <w:p w14:paraId="6593BBC2" w14:textId="77777777" w:rsidR="0067357B" w:rsidRPr="003A4C01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8:</w:t>
                  </w:r>
                </w:p>
                <w:p w14:paraId="6F96FE61" w14:textId="77777777" w:rsidR="0067357B" w:rsidRDefault="0067357B"/>
              </w:txbxContent>
            </v:textbox>
          </v:rect>
        </w:pict>
      </w:r>
    </w:p>
    <w:p w14:paraId="021E23C4" w14:textId="77777777" w:rsidR="00725991" w:rsidRDefault="00725991"/>
    <w:p w14:paraId="594ECD6D" w14:textId="77777777" w:rsidR="00725991" w:rsidRDefault="00725991"/>
    <w:p w14:paraId="3F2BA36B" w14:textId="77777777" w:rsidR="00725991" w:rsidRDefault="00725991"/>
    <w:p w14:paraId="08292208" w14:textId="77777777" w:rsidR="001D0EE4" w:rsidRDefault="001D0EE4"/>
    <w:p w14:paraId="2D0B3E6F" w14:textId="77777777" w:rsidR="00375D72" w:rsidRDefault="00375D72"/>
    <w:p w14:paraId="236704A3" w14:textId="77777777" w:rsidR="00286F60" w:rsidRDefault="005F541B" w:rsidP="00286F60">
      <w:r>
        <w:rPr>
          <w:noProof/>
        </w:rPr>
        <w:lastRenderedPageBreak/>
        <w:pict w14:anchorId="369CE727">
          <v:rect id="_x0000_s1035" style="position:absolute;margin-left:14.4pt;margin-top:20.5pt;width:434.25pt;height:221.4pt;z-index:-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" fillcolor="white [3212]" strokecolor="#7f7f7f [1612]">
            <v:textbox>
              <w:txbxContent>
                <w:p w14:paraId="225A217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C22AD1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1F17F4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8AD6BA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0091A0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683939C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69F44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9CC82E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5C7E7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1095A8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4EE2503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B2B6AA0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BA65B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8116CD5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F8902B8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063A106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C951FA7" w14:textId="77777777" w:rsidR="00286F60" w:rsidRPr="00DF0B6C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4229B2A9" w14:textId="77777777" w:rsidR="00286F60" w:rsidRDefault="005F541B" w:rsidP="00286F60">
      <w:r>
        <w:rPr>
          <w:noProof/>
        </w:rPr>
        <w:pict w14:anchorId="3C5C936B">
          <v:rect id="Rectangle 26" o:spid="_x0000_s1036" style="position:absolute;margin-left:252pt;margin-top:18.2pt;width:161.25pt;height:84.7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" strokecolor="#7f7f7f [1612]">
            <v:textbox>
              <w:txbxContent>
                <w:p w14:paraId="263CA8CC" w14:textId="6F935B3C" w:rsidR="00286F60" w:rsidRPr="00D80B1C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0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  <w:r w:rsidR="00025F54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025F54" w:rsidRPr="00156FA3">
                    <w:rPr>
                      <w:rFonts w:ascii="Times New Roman" w:hAnsi="Times New Roman" w:cs="Times New Roman"/>
                    </w:rPr>
                    <w:t>CSE</w:t>
                  </w:r>
                  <w:r w:rsidR="00025F54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025F54" w:rsidRPr="00156FA3">
                    <w:rPr>
                      <w:rFonts w:ascii="Times New Roman" w:hAnsi="Times New Roman" w:cs="Times New Roman"/>
                    </w:rPr>
                    <w:t>101</w:t>
                  </w:r>
                </w:p>
              </w:txbxContent>
            </v:textbox>
          </v:rect>
        </w:pict>
      </w:r>
    </w:p>
    <w:p w14:paraId="54B7E83E" w14:textId="77777777" w:rsidR="00286F60" w:rsidRDefault="00286F60" w:rsidP="00286F60"/>
    <w:p w14:paraId="2E556D1D" w14:textId="77777777" w:rsidR="00286F60" w:rsidRDefault="00286F60" w:rsidP="00286F60"/>
    <w:p w14:paraId="1E47BC2B" w14:textId="77777777" w:rsidR="00286F60" w:rsidRDefault="00286F60" w:rsidP="00286F60"/>
    <w:p w14:paraId="410A6DCD" w14:textId="77777777" w:rsidR="00286F60" w:rsidRDefault="005F541B" w:rsidP="00286F60">
      <w:r>
        <w:rPr>
          <w:noProof/>
        </w:rPr>
        <w:pict w14:anchorId="469037F4">
          <v:rect id="_x0000_s1037" style="position:absolute;margin-left:42.75pt;margin-top:-83.55pt;width:161.25pt;height:84.75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" strokecolor="#7f7f7f [1612]">
            <v:textbox>
              <w:txbxContent>
                <w:p w14:paraId="10EB89AD" w14:textId="77777777" w:rsidR="00286F60" w:rsidRPr="003A4C01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9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25BF5B71">
          <v:rect id="_x0000_s1038" style="position:absolute;margin-left:42.75pt;margin-top:13.2pt;width:161.25pt;height:84.75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" strokecolor="#7f7f7f [1612]">
            <v:textbox>
              <w:txbxContent>
                <w:p w14:paraId="1B421B2C" w14:textId="77777777" w:rsidR="00286F60" w:rsidRPr="00195C98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1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3923C2B0">
          <v:rect id="_x0000_s1039" style="position:absolute;margin-left:252pt;margin-top:13.2pt;width:161.25pt;height:84.7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" strokecolor="#7f7f7f [1612]">
            <v:textbox>
              <w:txbxContent>
                <w:p w14:paraId="2AE4B257" w14:textId="77777777" w:rsidR="00286F60" w:rsidRPr="00156B71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2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14:paraId="48232372" w14:textId="77777777" w:rsidR="00286F60" w:rsidRDefault="00286F60" w:rsidP="00286F60"/>
    <w:p w14:paraId="07139B51" w14:textId="77777777" w:rsidR="00286F60" w:rsidRDefault="00286F60" w:rsidP="00286F60"/>
    <w:p w14:paraId="163A302B" w14:textId="77777777" w:rsidR="00286F60" w:rsidRDefault="00286F60" w:rsidP="00286F60"/>
    <w:p w14:paraId="5156AEDF" w14:textId="77777777" w:rsidR="00286F60" w:rsidRDefault="00286F60" w:rsidP="00286F60"/>
    <w:p w14:paraId="057F8545" w14:textId="77777777" w:rsidR="001D0EE4" w:rsidRPr="001D0EE4" w:rsidRDefault="00286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</w:t>
      </w:r>
      <w:r w:rsidR="0014249C">
        <w:rPr>
          <w:rFonts w:ascii="Times New Roman" w:hAnsi="Times New Roman" w:cs="Times New Roman"/>
          <w:b/>
        </w:rPr>
        <w:t xml:space="preserve">ote: </w:t>
      </w:r>
      <w:r w:rsidR="001E5D11">
        <w:rPr>
          <w:rFonts w:ascii="Times New Roman" w:hAnsi="Times New Roman" w:cs="Times New Roman"/>
        </w:rPr>
        <w:t>Plot only if the course makes</w:t>
      </w:r>
      <w:r w:rsidR="0014249C">
        <w:rPr>
          <w:rFonts w:ascii="Times New Roman" w:hAnsi="Times New Roman" w:cs="Times New Roman"/>
        </w:rPr>
        <w:t xml:space="preserve"> a major contribution. </w:t>
      </w:r>
    </w:p>
    <w:sectPr w:rsidR="001D0EE4" w:rsidRPr="001D0EE4" w:rsidSect="008760D0">
      <w:head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E02B44" w14:textId="77777777" w:rsidR="005F541B" w:rsidRDefault="005F541B" w:rsidP="0084722E">
      <w:pPr>
        <w:spacing w:after="0" w:line="240" w:lineRule="auto"/>
      </w:pPr>
      <w:r>
        <w:separator/>
      </w:r>
    </w:p>
  </w:endnote>
  <w:endnote w:type="continuationSeparator" w:id="0">
    <w:p w14:paraId="2B8F38C0" w14:textId="77777777" w:rsidR="005F541B" w:rsidRDefault="005F541B" w:rsidP="0084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C839A" w14:textId="77777777" w:rsidR="008077FC" w:rsidRDefault="008077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CDB37" w14:textId="77777777" w:rsidR="008077FC" w:rsidRDefault="008077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8A6AE" w14:textId="77777777" w:rsidR="008077FC" w:rsidRDefault="00807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A9D70" w14:textId="77777777" w:rsidR="005F541B" w:rsidRDefault="005F541B" w:rsidP="0084722E">
      <w:pPr>
        <w:spacing w:after="0" w:line="240" w:lineRule="auto"/>
      </w:pPr>
      <w:r>
        <w:separator/>
      </w:r>
    </w:p>
  </w:footnote>
  <w:footnote w:type="continuationSeparator" w:id="0">
    <w:p w14:paraId="0E1BAE5C" w14:textId="77777777" w:rsidR="005F541B" w:rsidRDefault="005F541B" w:rsidP="0084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F1477" w14:textId="77777777" w:rsidR="008077FC" w:rsidRDefault="008077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90E84" w14:textId="77777777" w:rsidR="00033AF8" w:rsidRPr="008077FC" w:rsidRDefault="008077FC">
    <w:pPr>
      <w:pStyle w:val="Header"/>
      <w:rPr>
        <w:rFonts w:ascii="Times New Roman" w:hAnsi="Times New Roman" w:cs="Times New Roman"/>
        <w:sz w:val="18"/>
      </w:rPr>
    </w:pPr>
    <w:r w:rsidRPr="008077FC">
      <w:rPr>
        <w:rFonts w:ascii="Times New Roman" w:hAnsi="Times New Roman" w:cs="Times New Roman"/>
        <w:sz w:val="18"/>
      </w:rPr>
      <w:t xml:space="preserve">Template </w:t>
    </w:r>
    <w:r w:rsidR="009A4764">
      <w:rPr>
        <w:rFonts w:ascii="Times New Roman" w:hAnsi="Times New Roman" w:cs="Times New Roman"/>
        <w:sz w:val="18"/>
      </w:rPr>
      <w:t>2</w:t>
    </w:r>
    <w:r w:rsidR="00033AF8">
      <w:rPr>
        <w:rFonts w:ascii="Times New Roman" w:hAnsi="Times New Roman" w:cs="Times New Roman"/>
        <w:sz w:val="18"/>
      </w:rPr>
      <w:t>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F43DF" w14:textId="77777777" w:rsidR="008077FC" w:rsidRDefault="008077F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color w:val="808080" w:themeColor="background1" w:themeShade="80"/>
        <w:spacing w:val="60"/>
      </w:rPr>
      <w:id w:val="-314262882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133357" w14:textId="77777777" w:rsidR="008760D0" w:rsidRPr="007650EE" w:rsidRDefault="008760D0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b/>
            <w:bCs/>
          </w:rPr>
        </w:pPr>
        <w:r w:rsidRPr="007650EE">
          <w:rPr>
            <w:rFonts w:ascii="Times New Roman" w:hAnsi="Times New Roman" w:cs="Times New Roman"/>
            <w:color w:val="808080" w:themeColor="background1" w:themeShade="80"/>
            <w:spacing w:val="60"/>
          </w:rPr>
          <w:t>Page</w:t>
        </w:r>
        <w:r w:rsidRPr="007650EE">
          <w:rPr>
            <w:rFonts w:ascii="Times New Roman" w:hAnsi="Times New Roman" w:cs="Times New Roman"/>
          </w:rPr>
          <w:t xml:space="preserve"> | </w:t>
        </w:r>
        <w:r w:rsidR="00D253DA" w:rsidRPr="007650EE">
          <w:rPr>
            <w:rFonts w:ascii="Times New Roman" w:hAnsi="Times New Roman" w:cs="Times New Roman"/>
          </w:rPr>
          <w:fldChar w:fldCharType="begin"/>
        </w:r>
        <w:r w:rsidRPr="007650EE">
          <w:rPr>
            <w:rFonts w:ascii="Times New Roman" w:hAnsi="Times New Roman" w:cs="Times New Roman"/>
          </w:rPr>
          <w:instrText xml:space="preserve"> PAGE   \* MERGEFORMAT </w:instrText>
        </w:r>
        <w:r w:rsidR="00D253DA" w:rsidRPr="007650EE">
          <w:rPr>
            <w:rFonts w:ascii="Times New Roman" w:hAnsi="Times New Roman" w:cs="Times New Roman"/>
          </w:rPr>
          <w:fldChar w:fldCharType="separate"/>
        </w:r>
        <w:r w:rsidR="00A8713E" w:rsidRPr="00A8713E">
          <w:rPr>
            <w:rFonts w:ascii="Times New Roman" w:hAnsi="Times New Roman" w:cs="Times New Roman"/>
            <w:b/>
            <w:bCs/>
            <w:noProof/>
          </w:rPr>
          <w:t>2</w:t>
        </w:r>
        <w:r w:rsidR="00D253DA" w:rsidRPr="007650EE">
          <w:rPr>
            <w:rFonts w:ascii="Times New Roman" w:hAnsi="Times New Roman" w:cs="Times New Roman"/>
            <w:b/>
            <w:bCs/>
            <w:noProof/>
          </w:rPr>
          <w:fldChar w:fldCharType="end"/>
        </w:r>
      </w:p>
    </w:sdtContent>
  </w:sdt>
  <w:p w14:paraId="57A55816" w14:textId="77777777" w:rsidR="008760D0" w:rsidRDefault="008760D0">
    <w:pPr>
      <w:pStyle w:val="Header"/>
    </w:pPr>
  </w:p>
  <w:p w14:paraId="7D3128C4" w14:textId="77777777" w:rsidR="008F78F7" w:rsidRDefault="008F78F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50123"/>
    <w:multiLevelType w:val="hybridMultilevel"/>
    <w:tmpl w:val="546E6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jE2BFIGFko6SsGpxcWZ+XkgBYa1AKJIaIksAAAA"/>
  </w:docVars>
  <w:rsids>
    <w:rsidRoot w:val="00B369BE"/>
    <w:rsid w:val="00025F54"/>
    <w:rsid w:val="00026E82"/>
    <w:rsid w:val="00030536"/>
    <w:rsid w:val="00033AF8"/>
    <w:rsid w:val="0006623E"/>
    <w:rsid w:val="000D0D07"/>
    <w:rsid w:val="000E7FB2"/>
    <w:rsid w:val="001269C9"/>
    <w:rsid w:val="0014249C"/>
    <w:rsid w:val="00156B71"/>
    <w:rsid w:val="00156FA3"/>
    <w:rsid w:val="0015778F"/>
    <w:rsid w:val="00187CB8"/>
    <w:rsid w:val="00195C98"/>
    <w:rsid w:val="001D0EE4"/>
    <w:rsid w:val="001E5D11"/>
    <w:rsid w:val="001F6CAE"/>
    <w:rsid w:val="002248AA"/>
    <w:rsid w:val="00246115"/>
    <w:rsid w:val="00246E99"/>
    <w:rsid w:val="002503E3"/>
    <w:rsid w:val="00286F60"/>
    <w:rsid w:val="00292112"/>
    <w:rsid w:val="002A1F2C"/>
    <w:rsid w:val="002D4D06"/>
    <w:rsid w:val="002E1A71"/>
    <w:rsid w:val="002E2426"/>
    <w:rsid w:val="00307D9D"/>
    <w:rsid w:val="00321F57"/>
    <w:rsid w:val="00350265"/>
    <w:rsid w:val="00375D72"/>
    <w:rsid w:val="00377F58"/>
    <w:rsid w:val="003A4C01"/>
    <w:rsid w:val="003A58F7"/>
    <w:rsid w:val="003B0C17"/>
    <w:rsid w:val="003C5937"/>
    <w:rsid w:val="003E7D99"/>
    <w:rsid w:val="00410A5B"/>
    <w:rsid w:val="0041364A"/>
    <w:rsid w:val="0047406C"/>
    <w:rsid w:val="0048750C"/>
    <w:rsid w:val="0049577A"/>
    <w:rsid w:val="004B1161"/>
    <w:rsid w:val="004B1816"/>
    <w:rsid w:val="004B46A0"/>
    <w:rsid w:val="004C4C31"/>
    <w:rsid w:val="004F3D03"/>
    <w:rsid w:val="004F61E2"/>
    <w:rsid w:val="00501CF7"/>
    <w:rsid w:val="005312D6"/>
    <w:rsid w:val="005469C3"/>
    <w:rsid w:val="005841DC"/>
    <w:rsid w:val="005D2FF8"/>
    <w:rsid w:val="005D5A87"/>
    <w:rsid w:val="005E73C2"/>
    <w:rsid w:val="005F4B4A"/>
    <w:rsid w:val="005F541B"/>
    <w:rsid w:val="00601F6B"/>
    <w:rsid w:val="006535AD"/>
    <w:rsid w:val="0067357B"/>
    <w:rsid w:val="006835A4"/>
    <w:rsid w:val="006C7F00"/>
    <w:rsid w:val="00725991"/>
    <w:rsid w:val="007650EE"/>
    <w:rsid w:val="007D7ACC"/>
    <w:rsid w:val="008077FC"/>
    <w:rsid w:val="0082575C"/>
    <w:rsid w:val="008422C6"/>
    <w:rsid w:val="00845252"/>
    <w:rsid w:val="0084722E"/>
    <w:rsid w:val="00850167"/>
    <w:rsid w:val="008760D0"/>
    <w:rsid w:val="008B7B09"/>
    <w:rsid w:val="008C5358"/>
    <w:rsid w:val="008C5D66"/>
    <w:rsid w:val="008F78F7"/>
    <w:rsid w:val="00903FC7"/>
    <w:rsid w:val="0092194F"/>
    <w:rsid w:val="009252E6"/>
    <w:rsid w:val="00937883"/>
    <w:rsid w:val="0099391B"/>
    <w:rsid w:val="00996B0E"/>
    <w:rsid w:val="009A4764"/>
    <w:rsid w:val="009A7A51"/>
    <w:rsid w:val="009C77E9"/>
    <w:rsid w:val="009E0825"/>
    <w:rsid w:val="009F01C9"/>
    <w:rsid w:val="00A338BF"/>
    <w:rsid w:val="00A50C56"/>
    <w:rsid w:val="00A64DEC"/>
    <w:rsid w:val="00A80E6B"/>
    <w:rsid w:val="00A84054"/>
    <w:rsid w:val="00A86423"/>
    <w:rsid w:val="00A8713E"/>
    <w:rsid w:val="00AD5FCB"/>
    <w:rsid w:val="00AD6575"/>
    <w:rsid w:val="00B10CFA"/>
    <w:rsid w:val="00B21A27"/>
    <w:rsid w:val="00B369BE"/>
    <w:rsid w:val="00B70773"/>
    <w:rsid w:val="00B85B50"/>
    <w:rsid w:val="00C1372D"/>
    <w:rsid w:val="00C90F22"/>
    <w:rsid w:val="00CE56FD"/>
    <w:rsid w:val="00CF4EC3"/>
    <w:rsid w:val="00D20915"/>
    <w:rsid w:val="00D253DA"/>
    <w:rsid w:val="00D41914"/>
    <w:rsid w:val="00D43928"/>
    <w:rsid w:val="00D6445B"/>
    <w:rsid w:val="00D8071C"/>
    <w:rsid w:val="00D80B1C"/>
    <w:rsid w:val="00D85EE3"/>
    <w:rsid w:val="00D86637"/>
    <w:rsid w:val="00D9751C"/>
    <w:rsid w:val="00DB6A41"/>
    <w:rsid w:val="00DD6B8C"/>
    <w:rsid w:val="00DF0B6C"/>
    <w:rsid w:val="00E07680"/>
    <w:rsid w:val="00E11E8A"/>
    <w:rsid w:val="00E17D09"/>
    <w:rsid w:val="00E20694"/>
    <w:rsid w:val="00E20838"/>
    <w:rsid w:val="00E262A4"/>
    <w:rsid w:val="00E30139"/>
    <w:rsid w:val="00E64FFE"/>
    <w:rsid w:val="00E6768D"/>
    <w:rsid w:val="00E7354E"/>
    <w:rsid w:val="00E92D6A"/>
    <w:rsid w:val="00EA7A7A"/>
    <w:rsid w:val="00EB59D5"/>
    <w:rsid w:val="00EC601B"/>
    <w:rsid w:val="00EE3512"/>
    <w:rsid w:val="00F27EC0"/>
    <w:rsid w:val="00F43648"/>
    <w:rsid w:val="00F64FBB"/>
    <w:rsid w:val="00FA5C27"/>
    <w:rsid w:val="00FC4235"/>
    <w:rsid w:val="00FE5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2BB32FF4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69B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B369BE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69B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22E"/>
  </w:style>
  <w:style w:type="paragraph" w:styleId="Footer">
    <w:name w:val="footer"/>
    <w:basedOn w:val="Normal"/>
    <w:link w:val="Foot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22E"/>
  </w:style>
  <w:style w:type="paragraph" w:styleId="BalloonText">
    <w:name w:val="Balloon Text"/>
    <w:basedOn w:val="Normal"/>
    <w:link w:val="BalloonTextChar"/>
    <w:uiPriority w:val="99"/>
    <w:semiHidden/>
    <w:unhideWhenUsed/>
    <w:rsid w:val="008472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22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0F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2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42DEF-D1B8-4304-A37B-A98DE59B6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anti</dc:creator>
  <cp:lastModifiedBy>Satyaki Das</cp:lastModifiedBy>
  <cp:revision>11</cp:revision>
  <cp:lastPrinted>2017-02-07T10:57:00Z</cp:lastPrinted>
  <dcterms:created xsi:type="dcterms:W3CDTF">2017-11-22T05:58:00Z</dcterms:created>
  <dcterms:modified xsi:type="dcterms:W3CDTF">2020-02-26T06:50:00Z</dcterms:modified>
</cp:coreProperties>
</file>